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72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7.53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0.42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0.95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50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30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20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.83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0.46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5.49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21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8 m 41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6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2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4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.46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5.68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95.44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13.22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86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